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A3F3D98" w14:textId="5ACEBAEB" w:rsidR="009F77F8" w:rsidRDefault="009F77F8">
          <w:r>
            <w:br w:type="page"/>
          </w:r>
        </w:p>
      </w:sdtContent>
    </w:sdt>
    <w:sdt>
      <w:sdtPr>
        <w:rPr>
          <w:rFonts w:asciiTheme="minorHAnsi" w:eastAsiaTheme="minorHAnsi" w:hAnsiTheme="minorHAnsi" w:cstheme="minorBidi"/>
          <w:color w:val="auto"/>
          <w:sz w:val="22"/>
          <w:szCs w:val="22"/>
          <w:lang w:val="en-GB"/>
        </w:rPr>
        <w:id w:val="1924987899"/>
        <w:docPartObj>
          <w:docPartGallery w:val="Table of Contents"/>
          <w:docPartUnique/>
        </w:docPartObj>
      </w:sdtPr>
      <w:sdtEndPr>
        <w:rPr>
          <w:b/>
          <w:bCs/>
          <w:noProof/>
        </w:rPr>
      </w:sdtEndPr>
      <w:sdtContent>
        <w:p w14:paraId="0CC730AF" w14:textId="1347824E" w:rsidR="009F77F8" w:rsidRDefault="009F77F8">
          <w:pPr>
            <w:pStyle w:val="TOCHeading"/>
          </w:pPr>
          <w:r>
            <w:t>Table of Contents</w:t>
          </w:r>
        </w:p>
        <w:p w14:paraId="0FF91BB1" w14:textId="28EF52C2" w:rsidR="00FE63E1" w:rsidRDefault="009F77F8">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0559348" w:history="1">
            <w:r w:rsidR="00FE63E1" w:rsidRPr="00834AE2">
              <w:rPr>
                <w:rStyle w:val="Hyperlink"/>
                <w:noProof/>
              </w:rPr>
              <w:t>Literature Review</w:t>
            </w:r>
            <w:r w:rsidR="00FE63E1">
              <w:rPr>
                <w:noProof/>
                <w:webHidden/>
              </w:rPr>
              <w:tab/>
            </w:r>
            <w:r w:rsidR="00FE63E1">
              <w:rPr>
                <w:noProof/>
                <w:webHidden/>
              </w:rPr>
              <w:fldChar w:fldCharType="begin"/>
            </w:r>
            <w:r w:rsidR="00FE63E1">
              <w:rPr>
                <w:noProof/>
                <w:webHidden/>
              </w:rPr>
              <w:instrText xml:space="preserve"> PAGEREF _Toc120559348 \h </w:instrText>
            </w:r>
            <w:r w:rsidR="00FE63E1">
              <w:rPr>
                <w:noProof/>
                <w:webHidden/>
              </w:rPr>
            </w:r>
            <w:r w:rsidR="00FE63E1">
              <w:rPr>
                <w:noProof/>
                <w:webHidden/>
              </w:rPr>
              <w:fldChar w:fldCharType="separate"/>
            </w:r>
            <w:r w:rsidR="00FE63E1">
              <w:rPr>
                <w:noProof/>
                <w:webHidden/>
              </w:rPr>
              <w:t>2</w:t>
            </w:r>
            <w:r w:rsidR="00FE63E1">
              <w:rPr>
                <w:noProof/>
                <w:webHidden/>
              </w:rPr>
              <w:fldChar w:fldCharType="end"/>
            </w:r>
          </w:hyperlink>
        </w:p>
        <w:p w14:paraId="62A81703" w14:textId="7FA97644" w:rsidR="00FE63E1" w:rsidRDefault="00000000">
          <w:pPr>
            <w:pStyle w:val="TOC2"/>
            <w:tabs>
              <w:tab w:val="right" w:leader="dot" w:pos="9350"/>
            </w:tabs>
            <w:rPr>
              <w:rFonts w:eastAsiaTheme="minorEastAsia"/>
              <w:noProof/>
              <w:lang w:eastAsia="en-GB"/>
            </w:rPr>
          </w:pPr>
          <w:hyperlink w:anchor="_Toc120559349" w:history="1">
            <w:r w:rsidR="00FE63E1" w:rsidRPr="00834AE2">
              <w:rPr>
                <w:rStyle w:val="Hyperlink"/>
                <w:noProof/>
              </w:rPr>
              <w:t>User Analysis</w:t>
            </w:r>
            <w:r w:rsidR="00FE63E1">
              <w:rPr>
                <w:noProof/>
                <w:webHidden/>
              </w:rPr>
              <w:tab/>
            </w:r>
            <w:r w:rsidR="00FE63E1">
              <w:rPr>
                <w:noProof/>
                <w:webHidden/>
              </w:rPr>
              <w:fldChar w:fldCharType="begin"/>
            </w:r>
            <w:r w:rsidR="00FE63E1">
              <w:rPr>
                <w:noProof/>
                <w:webHidden/>
              </w:rPr>
              <w:instrText xml:space="preserve"> PAGEREF _Toc120559349 \h </w:instrText>
            </w:r>
            <w:r w:rsidR="00FE63E1">
              <w:rPr>
                <w:noProof/>
                <w:webHidden/>
              </w:rPr>
            </w:r>
            <w:r w:rsidR="00FE63E1">
              <w:rPr>
                <w:noProof/>
                <w:webHidden/>
              </w:rPr>
              <w:fldChar w:fldCharType="separate"/>
            </w:r>
            <w:r w:rsidR="00FE63E1">
              <w:rPr>
                <w:noProof/>
                <w:webHidden/>
              </w:rPr>
              <w:t>2</w:t>
            </w:r>
            <w:r w:rsidR="00FE63E1">
              <w:rPr>
                <w:noProof/>
                <w:webHidden/>
              </w:rPr>
              <w:fldChar w:fldCharType="end"/>
            </w:r>
          </w:hyperlink>
        </w:p>
        <w:p w14:paraId="6587B364" w14:textId="329BC90B" w:rsidR="00FE63E1" w:rsidRDefault="00000000">
          <w:pPr>
            <w:pStyle w:val="TOC2"/>
            <w:tabs>
              <w:tab w:val="right" w:leader="dot" w:pos="9350"/>
            </w:tabs>
            <w:rPr>
              <w:rFonts w:eastAsiaTheme="minorEastAsia"/>
              <w:noProof/>
              <w:lang w:eastAsia="en-GB"/>
            </w:rPr>
          </w:pPr>
          <w:hyperlink w:anchor="_Toc120559350" w:history="1">
            <w:r w:rsidR="00FE63E1" w:rsidRPr="00834AE2">
              <w:rPr>
                <w:rStyle w:val="Hyperlink"/>
                <w:noProof/>
              </w:rPr>
              <w:t>Task Analysis</w:t>
            </w:r>
            <w:r w:rsidR="00FE63E1">
              <w:rPr>
                <w:noProof/>
                <w:webHidden/>
              </w:rPr>
              <w:tab/>
            </w:r>
            <w:r w:rsidR="00FE63E1">
              <w:rPr>
                <w:noProof/>
                <w:webHidden/>
              </w:rPr>
              <w:fldChar w:fldCharType="begin"/>
            </w:r>
            <w:r w:rsidR="00FE63E1">
              <w:rPr>
                <w:noProof/>
                <w:webHidden/>
              </w:rPr>
              <w:instrText xml:space="preserve"> PAGEREF _Toc120559350 \h </w:instrText>
            </w:r>
            <w:r w:rsidR="00FE63E1">
              <w:rPr>
                <w:noProof/>
                <w:webHidden/>
              </w:rPr>
            </w:r>
            <w:r w:rsidR="00FE63E1">
              <w:rPr>
                <w:noProof/>
                <w:webHidden/>
              </w:rPr>
              <w:fldChar w:fldCharType="separate"/>
            </w:r>
            <w:r w:rsidR="00FE63E1">
              <w:rPr>
                <w:noProof/>
                <w:webHidden/>
              </w:rPr>
              <w:t>2</w:t>
            </w:r>
            <w:r w:rsidR="00FE63E1">
              <w:rPr>
                <w:noProof/>
                <w:webHidden/>
              </w:rPr>
              <w:fldChar w:fldCharType="end"/>
            </w:r>
          </w:hyperlink>
        </w:p>
        <w:p w14:paraId="21F9F359" w14:textId="06E2C1EF" w:rsidR="00FE63E1" w:rsidRDefault="00000000">
          <w:pPr>
            <w:pStyle w:val="TOC2"/>
            <w:tabs>
              <w:tab w:val="right" w:leader="dot" w:pos="9350"/>
            </w:tabs>
            <w:rPr>
              <w:rFonts w:eastAsiaTheme="minorEastAsia"/>
              <w:noProof/>
              <w:lang w:eastAsia="en-GB"/>
            </w:rPr>
          </w:pPr>
          <w:hyperlink w:anchor="_Toc120559351" w:history="1">
            <w:r w:rsidR="00FE63E1" w:rsidRPr="00834AE2">
              <w:rPr>
                <w:rStyle w:val="Hyperlink"/>
                <w:noProof/>
              </w:rPr>
              <w:t>Environment Analysis</w:t>
            </w:r>
            <w:r w:rsidR="00FE63E1">
              <w:rPr>
                <w:noProof/>
                <w:webHidden/>
              </w:rPr>
              <w:tab/>
            </w:r>
            <w:r w:rsidR="00FE63E1">
              <w:rPr>
                <w:noProof/>
                <w:webHidden/>
              </w:rPr>
              <w:fldChar w:fldCharType="begin"/>
            </w:r>
            <w:r w:rsidR="00FE63E1">
              <w:rPr>
                <w:noProof/>
                <w:webHidden/>
              </w:rPr>
              <w:instrText xml:space="preserve"> PAGEREF _Toc120559351 \h </w:instrText>
            </w:r>
            <w:r w:rsidR="00FE63E1">
              <w:rPr>
                <w:noProof/>
                <w:webHidden/>
              </w:rPr>
            </w:r>
            <w:r w:rsidR="00FE63E1">
              <w:rPr>
                <w:noProof/>
                <w:webHidden/>
              </w:rPr>
              <w:fldChar w:fldCharType="separate"/>
            </w:r>
            <w:r w:rsidR="00FE63E1">
              <w:rPr>
                <w:noProof/>
                <w:webHidden/>
              </w:rPr>
              <w:t>2</w:t>
            </w:r>
            <w:r w:rsidR="00FE63E1">
              <w:rPr>
                <w:noProof/>
                <w:webHidden/>
              </w:rPr>
              <w:fldChar w:fldCharType="end"/>
            </w:r>
          </w:hyperlink>
        </w:p>
        <w:p w14:paraId="0CF96604" w14:textId="6B658573" w:rsidR="00FE63E1" w:rsidRDefault="00000000">
          <w:pPr>
            <w:pStyle w:val="TOC1"/>
            <w:tabs>
              <w:tab w:val="right" w:leader="dot" w:pos="9350"/>
            </w:tabs>
            <w:rPr>
              <w:rFonts w:eastAsiaTheme="minorEastAsia"/>
              <w:noProof/>
              <w:lang w:eastAsia="en-GB"/>
            </w:rPr>
          </w:pPr>
          <w:hyperlink w:anchor="_Toc120559352" w:history="1">
            <w:r w:rsidR="00FE63E1" w:rsidRPr="00834AE2">
              <w:rPr>
                <w:rStyle w:val="Hyperlink"/>
                <w:noProof/>
              </w:rPr>
              <w:t>Design Matrix</w:t>
            </w:r>
            <w:r w:rsidR="00FE63E1">
              <w:rPr>
                <w:noProof/>
                <w:webHidden/>
              </w:rPr>
              <w:tab/>
            </w:r>
            <w:r w:rsidR="00FE63E1">
              <w:rPr>
                <w:noProof/>
                <w:webHidden/>
              </w:rPr>
              <w:fldChar w:fldCharType="begin"/>
            </w:r>
            <w:r w:rsidR="00FE63E1">
              <w:rPr>
                <w:noProof/>
                <w:webHidden/>
              </w:rPr>
              <w:instrText xml:space="preserve"> PAGEREF _Toc120559352 \h </w:instrText>
            </w:r>
            <w:r w:rsidR="00FE63E1">
              <w:rPr>
                <w:noProof/>
                <w:webHidden/>
              </w:rPr>
            </w:r>
            <w:r w:rsidR="00FE63E1">
              <w:rPr>
                <w:noProof/>
                <w:webHidden/>
              </w:rPr>
              <w:fldChar w:fldCharType="separate"/>
            </w:r>
            <w:r w:rsidR="00FE63E1">
              <w:rPr>
                <w:noProof/>
                <w:webHidden/>
              </w:rPr>
              <w:t>3</w:t>
            </w:r>
            <w:r w:rsidR="00FE63E1">
              <w:rPr>
                <w:noProof/>
                <w:webHidden/>
              </w:rPr>
              <w:fldChar w:fldCharType="end"/>
            </w:r>
          </w:hyperlink>
        </w:p>
        <w:p w14:paraId="56CB6245" w14:textId="7308F2BA" w:rsidR="00FE63E1" w:rsidRDefault="00000000">
          <w:pPr>
            <w:pStyle w:val="TOC1"/>
            <w:tabs>
              <w:tab w:val="right" w:leader="dot" w:pos="9350"/>
            </w:tabs>
            <w:rPr>
              <w:rFonts w:eastAsiaTheme="minorEastAsia"/>
              <w:noProof/>
              <w:lang w:eastAsia="en-GB"/>
            </w:rPr>
          </w:pPr>
          <w:hyperlink w:anchor="_Toc120559353" w:history="1">
            <w:r w:rsidR="00FE63E1" w:rsidRPr="00834AE2">
              <w:rPr>
                <w:rStyle w:val="Hyperlink"/>
                <w:noProof/>
              </w:rPr>
              <w:t>Design Document</w:t>
            </w:r>
            <w:r w:rsidR="00FE63E1">
              <w:rPr>
                <w:noProof/>
                <w:webHidden/>
              </w:rPr>
              <w:tab/>
            </w:r>
            <w:r w:rsidR="00FE63E1">
              <w:rPr>
                <w:noProof/>
                <w:webHidden/>
              </w:rPr>
              <w:fldChar w:fldCharType="begin"/>
            </w:r>
            <w:r w:rsidR="00FE63E1">
              <w:rPr>
                <w:noProof/>
                <w:webHidden/>
              </w:rPr>
              <w:instrText xml:space="preserve"> PAGEREF _Toc120559353 \h </w:instrText>
            </w:r>
            <w:r w:rsidR="00FE63E1">
              <w:rPr>
                <w:noProof/>
                <w:webHidden/>
              </w:rPr>
            </w:r>
            <w:r w:rsidR="00FE63E1">
              <w:rPr>
                <w:noProof/>
                <w:webHidden/>
              </w:rPr>
              <w:fldChar w:fldCharType="separate"/>
            </w:r>
            <w:r w:rsidR="00FE63E1">
              <w:rPr>
                <w:noProof/>
                <w:webHidden/>
              </w:rPr>
              <w:t>5</w:t>
            </w:r>
            <w:r w:rsidR="00FE63E1">
              <w:rPr>
                <w:noProof/>
                <w:webHidden/>
              </w:rPr>
              <w:fldChar w:fldCharType="end"/>
            </w:r>
          </w:hyperlink>
        </w:p>
        <w:p w14:paraId="5385E175" w14:textId="0AB23A74" w:rsidR="00FE63E1" w:rsidRDefault="00000000">
          <w:pPr>
            <w:pStyle w:val="TOC2"/>
            <w:tabs>
              <w:tab w:val="right" w:leader="dot" w:pos="9350"/>
            </w:tabs>
            <w:rPr>
              <w:rFonts w:eastAsiaTheme="minorEastAsia"/>
              <w:noProof/>
              <w:lang w:eastAsia="en-GB"/>
            </w:rPr>
          </w:pPr>
          <w:hyperlink w:anchor="_Toc120559354" w:history="1">
            <w:r w:rsidR="00FE63E1" w:rsidRPr="00834AE2">
              <w:rPr>
                <w:rStyle w:val="Hyperlink"/>
                <w:noProof/>
              </w:rPr>
              <w:t>Title of the Game</w:t>
            </w:r>
            <w:r w:rsidR="00FE63E1">
              <w:rPr>
                <w:noProof/>
                <w:webHidden/>
              </w:rPr>
              <w:tab/>
            </w:r>
            <w:r w:rsidR="00FE63E1">
              <w:rPr>
                <w:noProof/>
                <w:webHidden/>
              </w:rPr>
              <w:fldChar w:fldCharType="begin"/>
            </w:r>
            <w:r w:rsidR="00FE63E1">
              <w:rPr>
                <w:noProof/>
                <w:webHidden/>
              </w:rPr>
              <w:instrText xml:space="preserve"> PAGEREF _Toc120559354 \h </w:instrText>
            </w:r>
            <w:r w:rsidR="00FE63E1">
              <w:rPr>
                <w:noProof/>
                <w:webHidden/>
              </w:rPr>
            </w:r>
            <w:r w:rsidR="00FE63E1">
              <w:rPr>
                <w:noProof/>
                <w:webHidden/>
              </w:rPr>
              <w:fldChar w:fldCharType="separate"/>
            </w:r>
            <w:r w:rsidR="00FE63E1">
              <w:rPr>
                <w:noProof/>
                <w:webHidden/>
              </w:rPr>
              <w:t>5</w:t>
            </w:r>
            <w:r w:rsidR="00FE63E1">
              <w:rPr>
                <w:noProof/>
                <w:webHidden/>
              </w:rPr>
              <w:fldChar w:fldCharType="end"/>
            </w:r>
          </w:hyperlink>
        </w:p>
        <w:p w14:paraId="52273106" w14:textId="63611D81" w:rsidR="00FE63E1" w:rsidRDefault="00000000">
          <w:pPr>
            <w:pStyle w:val="TOC2"/>
            <w:tabs>
              <w:tab w:val="right" w:leader="dot" w:pos="9350"/>
            </w:tabs>
            <w:rPr>
              <w:rFonts w:eastAsiaTheme="minorEastAsia"/>
              <w:noProof/>
              <w:lang w:eastAsia="en-GB"/>
            </w:rPr>
          </w:pPr>
          <w:hyperlink w:anchor="_Toc120559355" w:history="1">
            <w:r w:rsidR="00FE63E1" w:rsidRPr="00834AE2">
              <w:rPr>
                <w:rStyle w:val="Hyperlink"/>
                <w:noProof/>
              </w:rPr>
              <w:t>Game Overview</w:t>
            </w:r>
            <w:r w:rsidR="00FE63E1">
              <w:rPr>
                <w:noProof/>
                <w:webHidden/>
              </w:rPr>
              <w:tab/>
            </w:r>
            <w:r w:rsidR="00FE63E1">
              <w:rPr>
                <w:noProof/>
                <w:webHidden/>
              </w:rPr>
              <w:fldChar w:fldCharType="begin"/>
            </w:r>
            <w:r w:rsidR="00FE63E1">
              <w:rPr>
                <w:noProof/>
                <w:webHidden/>
              </w:rPr>
              <w:instrText xml:space="preserve"> PAGEREF _Toc120559355 \h </w:instrText>
            </w:r>
            <w:r w:rsidR="00FE63E1">
              <w:rPr>
                <w:noProof/>
                <w:webHidden/>
              </w:rPr>
            </w:r>
            <w:r w:rsidR="00FE63E1">
              <w:rPr>
                <w:noProof/>
                <w:webHidden/>
              </w:rPr>
              <w:fldChar w:fldCharType="separate"/>
            </w:r>
            <w:r w:rsidR="00FE63E1">
              <w:rPr>
                <w:noProof/>
                <w:webHidden/>
              </w:rPr>
              <w:t>5</w:t>
            </w:r>
            <w:r w:rsidR="00FE63E1">
              <w:rPr>
                <w:noProof/>
                <w:webHidden/>
              </w:rPr>
              <w:fldChar w:fldCharType="end"/>
            </w:r>
          </w:hyperlink>
        </w:p>
        <w:p w14:paraId="4490A61F" w14:textId="55C247F0" w:rsidR="00FE63E1" w:rsidRDefault="00000000">
          <w:pPr>
            <w:pStyle w:val="TOC2"/>
            <w:tabs>
              <w:tab w:val="right" w:leader="dot" w:pos="9350"/>
            </w:tabs>
            <w:rPr>
              <w:rFonts w:eastAsiaTheme="minorEastAsia"/>
              <w:noProof/>
              <w:lang w:eastAsia="en-GB"/>
            </w:rPr>
          </w:pPr>
          <w:hyperlink w:anchor="_Toc120559356" w:history="1">
            <w:r w:rsidR="00FE63E1" w:rsidRPr="00834AE2">
              <w:rPr>
                <w:rStyle w:val="Hyperlink"/>
                <w:noProof/>
              </w:rPr>
              <w:t>Core Objectives</w:t>
            </w:r>
            <w:r w:rsidR="00FE63E1">
              <w:rPr>
                <w:noProof/>
                <w:webHidden/>
              </w:rPr>
              <w:tab/>
            </w:r>
            <w:r w:rsidR="00FE63E1">
              <w:rPr>
                <w:noProof/>
                <w:webHidden/>
              </w:rPr>
              <w:fldChar w:fldCharType="begin"/>
            </w:r>
            <w:r w:rsidR="00FE63E1">
              <w:rPr>
                <w:noProof/>
                <w:webHidden/>
              </w:rPr>
              <w:instrText xml:space="preserve"> PAGEREF _Toc120559356 \h </w:instrText>
            </w:r>
            <w:r w:rsidR="00FE63E1">
              <w:rPr>
                <w:noProof/>
                <w:webHidden/>
              </w:rPr>
            </w:r>
            <w:r w:rsidR="00FE63E1">
              <w:rPr>
                <w:noProof/>
                <w:webHidden/>
              </w:rPr>
              <w:fldChar w:fldCharType="separate"/>
            </w:r>
            <w:r w:rsidR="00FE63E1">
              <w:rPr>
                <w:noProof/>
                <w:webHidden/>
              </w:rPr>
              <w:t>5</w:t>
            </w:r>
            <w:r w:rsidR="00FE63E1">
              <w:rPr>
                <w:noProof/>
                <w:webHidden/>
              </w:rPr>
              <w:fldChar w:fldCharType="end"/>
            </w:r>
          </w:hyperlink>
        </w:p>
        <w:p w14:paraId="7C41BF29" w14:textId="5CFC2202" w:rsidR="00FE63E1" w:rsidRDefault="00000000">
          <w:pPr>
            <w:pStyle w:val="TOC2"/>
            <w:tabs>
              <w:tab w:val="right" w:leader="dot" w:pos="9350"/>
            </w:tabs>
            <w:rPr>
              <w:rFonts w:eastAsiaTheme="minorEastAsia"/>
              <w:noProof/>
              <w:lang w:eastAsia="en-GB"/>
            </w:rPr>
          </w:pPr>
          <w:hyperlink w:anchor="_Toc120559357" w:history="1">
            <w:r w:rsidR="00FE63E1" w:rsidRPr="00834AE2">
              <w:rPr>
                <w:rStyle w:val="Hyperlink"/>
                <w:noProof/>
              </w:rPr>
              <w:t>Gameplay Theme</w:t>
            </w:r>
            <w:r w:rsidR="00FE63E1">
              <w:rPr>
                <w:noProof/>
                <w:webHidden/>
              </w:rPr>
              <w:tab/>
            </w:r>
            <w:r w:rsidR="00FE63E1">
              <w:rPr>
                <w:noProof/>
                <w:webHidden/>
              </w:rPr>
              <w:fldChar w:fldCharType="begin"/>
            </w:r>
            <w:r w:rsidR="00FE63E1">
              <w:rPr>
                <w:noProof/>
                <w:webHidden/>
              </w:rPr>
              <w:instrText xml:space="preserve"> PAGEREF _Toc120559357 \h </w:instrText>
            </w:r>
            <w:r w:rsidR="00FE63E1">
              <w:rPr>
                <w:noProof/>
                <w:webHidden/>
              </w:rPr>
            </w:r>
            <w:r w:rsidR="00FE63E1">
              <w:rPr>
                <w:noProof/>
                <w:webHidden/>
              </w:rPr>
              <w:fldChar w:fldCharType="separate"/>
            </w:r>
            <w:r w:rsidR="00FE63E1">
              <w:rPr>
                <w:noProof/>
                <w:webHidden/>
              </w:rPr>
              <w:t>5</w:t>
            </w:r>
            <w:r w:rsidR="00FE63E1">
              <w:rPr>
                <w:noProof/>
                <w:webHidden/>
              </w:rPr>
              <w:fldChar w:fldCharType="end"/>
            </w:r>
          </w:hyperlink>
        </w:p>
        <w:p w14:paraId="014F882D" w14:textId="178E0BB2" w:rsidR="00FE63E1" w:rsidRDefault="00000000">
          <w:pPr>
            <w:pStyle w:val="TOC2"/>
            <w:tabs>
              <w:tab w:val="right" w:leader="dot" w:pos="9350"/>
            </w:tabs>
            <w:rPr>
              <w:rFonts w:eastAsiaTheme="minorEastAsia"/>
              <w:noProof/>
              <w:lang w:eastAsia="en-GB"/>
            </w:rPr>
          </w:pPr>
          <w:hyperlink w:anchor="_Toc120559358" w:history="1">
            <w:r w:rsidR="00FE63E1" w:rsidRPr="00834AE2">
              <w:rPr>
                <w:rStyle w:val="Hyperlink"/>
                <w:noProof/>
              </w:rPr>
              <w:t>Game Structure</w:t>
            </w:r>
            <w:r w:rsidR="00FE63E1">
              <w:rPr>
                <w:noProof/>
                <w:webHidden/>
              </w:rPr>
              <w:tab/>
            </w:r>
            <w:r w:rsidR="00FE63E1">
              <w:rPr>
                <w:noProof/>
                <w:webHidden/>
              </w:rPr>
              <w:fldChar w:fldCharType="begin"/>
            </w:r>
            <w:r w:rsidR="00FE63E1">
              <w:rPr>
                <w:noProof/>
                <w:webHidden/>
              </w:rPr>
              <w:instrText xml:space="preserve"> PAGEREF _Toc120559358 \h </w:instrText>
            </w:r>
            <w:r w:rsidR="00FE63E1">
              <w:rPr>
                <w:noProof/>
                <w:webHidden/>
              </w:rPr>
            </w:r>
            <w:r w:rsidR="00FE63E1">
              <w:rPr>
                <w:noProof/>
                <w:webHidden/>
              </w:rPr>
              <w:fldChar w:fldCharType="separate"/>
            </w:r>
            <w:r w:rsidR="00FE63E1">
              <w:rPr>
                <w:noProof/>
                <w:webHidden/>
              </w:rPr>
              <w:t>6</w:t>
            </w:r>
            <w:r w:rsidR="00FE63E1">
              <w:rPr>
                <w:noProof/>
                <w:webHidden/>
              </w:rPr>
              <w:fldChar w:fldCharType="end"/>
            </w:r>
          </w:hyperlink>
        </w:p>
        <w:p w14:paraId="6327D89F" w14:textId="4E9936F3" w:rsidR="00FE63E1" w:rsidRDefault="00000000">
          <w:pPr>
            <w:pStyle w:val="TOC2"/>
            <w:tabs>
              <w:tab w:val="right" w:leader="dot" w:pos="9350"/>
            </w:tabs>
            <w:rPr>
              <w:rFonts w:eastAsiaTheme="minorEastAsia"/>
              <w:noProof/>
              <w:lang w:eastAsia="en-GB"/>
            </w:rPr>
          </w:pPr>
          <w:hyperlink w:anchor="_Toc120559359" w:history="1">
            <w:r w:rsidR="00FE63E1" w:rsidRPr="00834AE2">
              <w:rPr>
                <w:rStyle w:val="Hyperlink"/>
                <w:noProof/>
              </w:rPr>
              <w:t>Distinctive Features</w:t>
            </w:r>
            <w:r w:rsidR="00FE63E1">
              <w:rPr>
                <w:noProof/>
                <w:webHidden/>
              </w:rPr>
              <w:tab/>
            </w:r>
            <w:r w:rsidR="00FE63E1">
              <w:rPr>
                <w:noProof/>
                <w:webHidden/>
              </w:rPr>
              <w:fldChar w:fldCharType="begin"/>
            </w:r>
            <w:r w:rsidR="00FE63E1">
              <w:rPr>
                <w:noProof/>
                <w:webHidden/>
              </w:rPr>
              <w:instrText xml:space="preserve"> PAGEREF _Toc120559359 \h </w:instrText>
            </w:r>
            <w:r w:rsidR="00FE63E1">
              <w:rPr>
                <w:noProof/>
                <w:webHidden/>
              </w:rPr>
            </w:r>
            <w:r w:rsidR="00FE63E1">
              <w:rPr>
                <w:noProof/>
                <w:webHidden/>
              </w:rPr>
              <w:fldChar w:fldCharType="separate"/>
            </w:r>
            <w:r w:rsidR="00FE63E1">
              <w:rPr>
                <w:noProof/>
                <w:webHidden/>
              </w:rPr>
              <w:t>6</w:t>
            </w:r>
            <w:r w:rsidR="00FE63E1">
              <w:rPr>
                <w:noProof/>
                <w:webHidden/>
              </w:rPr>
              <w:fldChar w:fldCharType="end"/>
            </w:r>
          </w:hyperlink>
        </w:p>
        <w:p w14:paraId="0AAE4766" w14:textId="0A7AB561" w:rsidR="00FE63E1" w:rsidRDefault="00000000">
          <w:pPr>
            <w:pStyle w:val="TOC2"/>
            <w:tabs>
              <w:tab w:val="right" w:leader="dot" w:pos="9350"/>
            </w:tabs>
            <w:rPr>
              <w:rFonts w:eastAsiaTheme="minorEastAsia"/>
              <w:noProof/>
              <w:lang w:eastAsia="en-GB"/>
            </w:rPr>
          </w:pPr>
          <w:hyperlink w:anchor="_Toc120559360" w:history="1">
            <w:r w:rsidR="00FE63E1" w:rsidRPr="00834AE2">
              <w:rPr>
                <w:rStyle w:val="Hyperlink"/>
                <w:noProof/>
              </w:rPr>
              <w:t>Important Assets</w:t>
            </w:r>
            <w:r w:rsidR="00FE63E1">
              <w:rPr>
                <w:noProof/>
                <w:webHidden/>
              </w:rPr>
              <w:tab/>
            </w:r>
            <w:r w:rsidR="00FE63E1">
              <w:rPr>
                <w:noProof/>
                <w:webHidden/>
              </w:rPr>
              <w:fldChar w:fldCharType="begin"/>
            </w:r>
            <w:r w:rsidR="00FE63E1">
              <w:rPr>
                <w:noProof/>
                <w:webHidden/>
              </w:rPr>
              <w:instrText xml:space="preserve"> PAGEREF _Toc120559360 \h </w:instrText>
            </w:r>
            <w:r w:rsidR="00FE63E1">
              <w:rPr>
                <w:noProof/>
                <w:webHidden/>
              </w:rPr>
            </w:r>
            <w:r w:rsidR="00FE63E1">
              <w:rPr>
                <w:noProof/>
                <w:webHidden/>
              </w:rPr>
              <w:fldChar w:fldCharType="separate"/>
            </w:r>
            <w:r w:rsidR="00FE63E1">
              <w:rPr>
                <w:noProof/>
                <w:webHidden/>
              </w:rPr>
              <w:t>7</w:t>
            </w:r>
            <w:r w:rsidR="00FE63E1">
              <w:rPr>
                <w:noProof/>
                <w:webHidden/>
              </w:rPr>
              <w:fldChar w:fldCharType="end"/>
            </w:r>
          </w:hyperlink>
        </w:p>
        <w:p w14:paraId="5AF5C7C1" w14:textId="18F0F61A" w:rsidR="00FE63E1" w:rsidRDefault="00000000">
          <w:pPr>
            <w:pStyle w:val="TOC2"/>
            <w:tabs>
              <w:tab w:val="right" w:leader="dot" w:pos="9350"/>
            </w:tabs>
            <w:rPr>
              <w:rFonts w:eastAsiaTheme="minorEastAsia"/>
              <w:noProof/>
              <w:lang w:eastAsia="en-GB"/>
            </w:rPr>
          </w:pPr>
          <w:hyperlink w:anchor="_Toc120559361" w:history="1">
            <w:r w:rsidR="00FE63E1" w:rsidRPr="00834AE2">
              <w:rPr>
                <w:rStyle w:val="Hyperlink"/>
                <w:noProof/>
              </w:rPr>
              <w:t>Reward and Scoring Mechanism</w:t>
            </w:r>
            <w:r w:rsidR="00FE63E1">
              <w:rPr>
                <w:noProof/>
                <w:webHidden/>
              </w:rPr>
              <w:tab/>
            </w:r>
            <w:r w:rsidR="00FE63E1">
              <w:rPr>
                <w:noProof/>
                <w:webHidden/>
              </w:rPr>
              <w:fldChar w:fldCharType="begin"/>
            </w:r>
            <w:r w:rsidR="00FE63E1">
              <w:rPr>
                <w:noProof/>
                <w:webHidden/>
              </w:rPr>
              <w:instrText xml:space="preserve"> PAGEREF _Toc120559361 \h </w:instrText>
            </w:r>
            <w:r w:rsidR="00FE63E1">
              <w:rPr>
                <w:noProof/>
                <w:webHidden/>
              </w:rPr>
            </w:r>
            <w:r w:rsidR="00FE63E1">
              <w:rPr>
                <w:noProof/>
                <w:webHidden/>
              </w:rPr>
              <w:fldChar w:fldCharType="separate"/>
            </w:r>
            <w:r w:rsidR="00FE63E1">
              <w:rPr>
                <w:noProof/>
                <w:webHidden/>
              </w:rPr>
              <w:t>7</w:t>
            </w:r>
            <w:r w:rsidR="00FE63E1">
              <w:rPr>
                <w:noProof/>
                <w:webHidden/>
              </w:rPr>
              <w:fldChar w:fldCharType="end"/>
            </w:r>
          </w:hyperlink>
        </w:p>
        <w:p w14:paraId="21FD1DB1" w14:textId="64427ADB" w:rsidR="00FE63E1" w:rsidRDefault="00000000">
          <w:pPr>
            <w:pStyle w:val="TOC2"/>
            <w:tabs>
              <w:tab w:val="right" w:leader="dot" w:pos="9350"/>
            </w:tabs>
            <w:rPr>
              <w:rFonts w:eastAsiaTheme="minorEastAsia"/>
              <w:noProof/>
              <w:lang w:eastAsia="en-GB"/>
            </w:rPr>
          </w:pPr>
          <w:hyperlink w:anchor="_Toc120559362" w:history="1">
            <w:r w:rsidR="00FE63E1" w:rsidRPr="00834AE2">
              <w:rPr>
                <w:rStyle w:val="Hyperlink"/>
                <w:noProof/>
              </w:rPr>
              <w:t>Control Mechanism</w:t>
            </w:r>
            <w:r w:rsidR="00FE63E1">
              <w:rPr>
                <w:noProof/>
                <w:webHidden/>
              </w:rPr>
              <w:tab/>
            </w:r>
            <w:r w:rsidR="00FE63E1">
              <w:rPr>
                <w:noProof/>
                <w:webHidden/>
              </w:rPr>
              <w:fldChar w:fldCharType="begin"/>
            </w:r>
            <w:r w:rsidR="00FE63E1">
              <w:rPr>
                <w:noProof/>
                <w:webHidden/>
              </w:rPr>
              <w:instrText xml:space="preserve"> PAGEREF _Toc120559362 \h </w:instrText>
            </w:r>
            <w:r w:rsidR="00FE63E1">
              <w:rPr>
                <w:noProof/>
                <w:webHidden/>
              </w:rPr>
            </w:r>
            <w:r w:rsidR="00FE63E1">
              <w:rPr>
                <w:noProof/>
                <w:webHidden/>
              </w:rPr>
              <w:fldChar w:fldCharType="separate"/>
            </w:r>
            <w:r w:rsidR="00FE63E1">
              <w:rPr>
                <w:noProof/>
                <w:webHidden/>
              </w:rPr>
              <w:t>7</w:t>
            </w:r>
            <w:r w:rsidR="00FE63E1">
              <w:rPr>
                <w:noProof/>
                <w:webHidden/>
              </w:rPr>
              <w:fldChar w:fldCharType="end"/>
            </w:r>
          </w:hyperlink>
        </w:p>
        <w:p w14:paraId="0668DC55" w14:textId="33CBB1AF" w:rsidR="00FE63E1" w:rsidRDefault="00000000">
          <w:pPr>
            <w:pStyle w:val="TOC2"/>
            <w:tabs>
              <w:tab w:val="right" w:leader="dot" w:pos="9350"/>
            </w:tabs>
            <w:rPr>
              <w:rFonts w:eastAsiaTheme="minorEastAsia"/>
              <w:noProof/>
              <w:lang w:eastAsia="en-GB"/>
            </w:rPr>
          </w:pPr>
          <w:hyperlink w:anchor="_Toc120559363" w:history="1">
            <w:r w:rsidR="00FE63E1" w:rsidRPr="00834AE2">
              <w:rPr>
                <w:rStyle w:val="Hyperlink"/>
                <w:noProof/>
              </w:rPr>
              <w:t>Interface Mechanism</w:t>
            </w:r>
            <w:r w:rsidR="00FE63E1">
              <w:rPr>
                <w:noProof/>
                <w:webHidden/>
              </w:rPr>
              <w:tab/>
            </w:r>
            <w:r w:rsidR="00FE63E1">
              <w:rPr>
                <w:noProof/>
                <w:webHidden/>
              </w:rPr>
              <w:fldChar w:fldCharType="begin"/>
            </w:r>
            <w:r w:rsidR="00FE63E1">
              <w:rPr>
                <w:noProof/>
                <w:webHidden/>
              </w:rPr>
              <w:instrText xml:space="preserve"> PAGEREF _Toc120559363 \h </w:instrText>
            </w:r>
            <w:r w:rsidR="00FE63E1">
              <w:rPr>
                <w:noProof/>
                <w:webHidden/>
              </w:rPr>
            </w:r>
            <w:r w:rsidR="00FE63E1">
              <w:rPr>
                <w:noProof/>
                <w:webHidden/>
              </w:rPr>
              <w:fldChar w:fldCharType="separate"/>
            </w:r>
            <w:r w:rsidR="00FE63E1">
              <w:rPr>
                <w:noProof/>
                <w:webHidden/>
              </w:rPr>
              <w:t>7</w:t>
            </w:r>
            <w:r w:rsidR="00FE63E1">
              <w:rPr>
                <w:noProof/>
                <w:webHidden/>
              </w:rPr>
              <w:fldChar w:fldCharType="end"/>
            </w:r>
          </w:hyperlink>
        </w:p>
        <w:p w14:paraId="7FD951DC" w14:textId="3B0105A4" w:rsidR="00FE63E1" w:rsidRDefault="00000000">
          <w:pPr>
            <w:pStyle w:val="TOC1"/>
            <w:tabs>
              <w:tab w:val="right" w:leader="dot" w:pos="9350"/>
            </w:tabs>
            <w:rPr>
              <w:rFonts w:eastAsiaTheme="minorEastAsia"/>
              <w:noProof/>
              <w:lang w:eastAsia="en-GB"/>
            </w:rPr>
          </w:pPr>
          <w:hyperlink w:anchor="_Toc120559364" w:history="1">
            <w:r w:rsidR="00FE63E1" w:rsidRPr="00834AE2">
              <w:rPr>
                <w:rStyle w:val="Hyperlink"/>
                <w:noProof/>
              </w:rPr>
              <w:t>Storyboard</w:t>
            </w:r>
            <w:r w:rsidR="00FE63E1">
              <w:rPr>
                <w:noProof/>
                <w:webHidden/>
              </w:rPr>
              <w:tab/>
            </w:r>
            <w:r w:rsidR="00FE63E1">
              <w:rPr>
                <w:noProof/>
                <w:webHidden/>
              </w:rPr>
              <w:fldChar w:fldCharType="begin"/>
            </w:r>
            <w:r w:rsidR="00FE63E1">
              <w:rPr>
                <w:noProof/>
                <w:webHidden/>
              </w:rPr>
              <w:instrText xml:space="preserve"> PAGEREF _Toc120559364 \h </w:instrText>
            </w:r>
            <w:r w:rsidR="00FE63E1">
              <w:rPr>
                <w:noProof/>
                <w:webHidden/>
              </w:rPr>
            </w:r>
            <w:r w:rsidR="00FE63E1">
              <w:rPr>
                <w:noProof/>
                <w:webHidden/>
              </w:rPr>
              <w:fldChar w:fldCharType="separate"/>
            </w:r>
            <w:r w:rsidR="00FE63E1">
              <w:rPr>
                <w:noProof/>
                <w:webHidden/>
              </w:rPr>
              <w:t>8</w:t>
            </w:r>
            <w:r w:rsidR="00FE63E1">
              <w:rPr>
                <w:noProof/>
                <w:webHidden/>
              </w:rPr>
              <w:fldChar w:fldCharType="end"/>
            </w:r>
          </w:hyperlink>
        </w:p>
        <w:p w14:paraId="4F2672D6" w14:textId="1BD99292" w:rsidR="00FE63E1" w:rsidRDefault="00000000">
          <w:pPr>
            <w:pStyle w:val="TOC1"/>
            <w:tabs>
              <w:tab w:val="right" w:leader="dot" w:pos="9350"/>
            </w:tabs>
            <w:rPr>
              <w:rFonts w:eastAsiaTheme="minorEastAsia"/>
              <w:noProof/>
              <w:lang w:eastAsia="en-GB"/>
            </w:rPr>
          </w:pPr>
          <w:hyperlink w:anchor="_Toc120559365" w:history="1">
            <w:r w:rsidR="00FE63E1" w:rsidRPr="00834AE2">
              <w:rPr>
                <w:rStyle w:val="Hyperlink"/>
                <w:noProof/>
              </w:rPr>
              <w:t>References</w:t>
            </w:r>
            <w:r w:rsidR="00FE63E1">
              <w:rPr>
                <w:noProof/>
                <w:webHidden/>
              </w:rPr>
              <w:tab/>
            </w:r>
            <w:r w:rsidR="00FE63E1">
              <w:rPr>
                <w:noProof/>
                <w:webHidden/>
              </w:rPr>
              <w:fldChar w:fldCharType="begin"/>
            </w:r>
            <w:r w:rsidR="00FE63E1">
              <w:rPr>
                <w:noProof/>
                <w:webHidden/>
              </w:rPr>
              <w:instrText xml:space="preserve"> PAGEREF _Toc120559365 \h </w:instrText>
            </w:r>
            <w:r w:rsidR="00FE63E1">
              <w:rPr>
                <w:noProof/>
                <w:webHidden/>
              </w:rPr>
            </w:r>
            <w:r w:rsidR="00FE63E1">
              <w:rPr>
                <w:noProof/>
                <w:webHidden/>
              </w:rPr>
              <w:fldChar w:fldCharType="separate"/>
            </w:r>
            <w:r w:rsidR="00FE63E1">
              <w:rPr>
                <w:noProof/>
                <w:webHidden/>
              </w:rPr>
              <w:t>9</w:t>
            </w:r>
            <w:r w:rsidR="00FE63E1">
              <w:rPr>
                <w:noProof/>
                <w:webHidden/>
              </w:rPr>
              <w:fldChar w:fldCharType="end"/>
            </w:r>
          </w:hyperlink>
        </w:p>
        <w:p w14:paraId="50A358A1" w14:textId="111056C9" w:rsidR="009F77F8" w:rsidRDefault="009F77F8">
          <w:r>
            <w:rPr>
              <w:b/>
              <w:bCs/>
              <w:noProof/>
            </w:rPr>
            <w:fldChar w:fldCharType="end"/>
          </w:r>
        </w:p>
      </w:sdtContent>
    </w:sdt>
    <w:p w14:paraId="59D2EDC7" w14:textId="236465C4" w:rsidR="009F77F8" w:rsidRDefault="009F77F8">
      <w:r>
        <w:br w:type="page"/>
      </w:r>
    </w:p>
    <w:p w14:paraId="5DA0E372" w14:textId="15F4C0F0" w:rsidR="009F77F8" w:rsidRDefault="009F77F8" w:rsidP="009F77F8">
      <w:pPr>
        <w:pStyle w:val="Heading1"/>
      </w:pPr>
      <w:bookmarkStart w:id="0" w:name="_Toc120559348"/>
      <w:r>
        <w:lastRenderedPageBreak/>
        <w:t>Literature Review</w:t>
      </w:r>
      <w:bookmarkEnd w:id="0"/>
    </w:p>
    <w:p w14:paraId="6E70D095" w14:textId="04D75FC6"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1E1935" w:rsidRPr="001E1935">
            <w:rPr>
              <w:color w:val="000000"/>
            </w:rPr>
            <w:t>(</w:t>
          </w:r>
          <w:proofErr w:type="spellStart"/>
          <w:r w:rsidR="001E1935" w:rsidRPr="001E1935">
            <w:rPr>
              <w:color w:val="000000"/>
            </w:rPr>
            <w:t>Tsopra</w:t>
          </w:r>
          <w:proofErr w:type="spellEnd"/>
          <w:r w:rsidR="001E1935" w:rsidRPr="001E1935">
            <w:rPr>
              <w:color w:val="000000"/>
            </w:rPr>
            <w:t xml:space="preserve"> et al. 2020; </w:t>
          </w:r>
          <w:proofErr w:type="spellStart"/>
          <w:r w:rsidR="001E1935" w:rsidRPr="001E1935">
            <w:rPr>
              <w:color w:val="000000"/>
            </w:rPr>
            <w:t>Hannig</w:t>
          </w:r>
          <w:proofErr w:type="spellEnd"/>
          <w:r w:rsidR="001E1935" w:rsidRPr="001E1935">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1E1935" w:rsidRPr="001E1935">
            <w:rPr>
              <w:rFonts w:eastAsia="Times New Roman"/>
              <w:color w:val="000000"/>
            </w:rPr>
            <w:t>(</w:t>
          </w:r>
          <w:proofErr w:type="spellStart"/>
          <w:r w:rsidR="001E1935" w:rsidRPr="001E1935">
            <w:rPr>
              <w:rFonts w:eastAsia="Times New Roman"/>
              <w:color w:val="000000"/>
            </w:rPr>
            <w:t>Chittaro</w:t>
          </w:r>
          <w:proofErr w:type="spellEnd"/>
          <w:r w:rsidR="001E1935" w:rsidRPr="001E1935">
            <w:rPr>
              <w:rFonts w:eastAsia="Times New Roman"/>
              <w:color w:val="000000"/>
            </w:rPr>
            <w:t xml:space="preserve">, </w:t>
          </w:r>
          <w:proofErr w:type="spellStart"/>
          <w:r w:rsidR="001E1935" w:rsidRPr="001E1935">
            <w:rPr>
              <w:rFonts w:eastAsia="Times New Roman"/>
              <w:color w:val="000000"/>
            </w:rPr>
            <w:t>Buttussi</w:t>
          </w:r>
          <w:proofErr w:type="spellEnd"/>
          <w:r w:rsidR="001E1935" w:rsidRPr="001E1935">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1E1935" w:rsidRPr="001E1935">
            <w:rPr>
              <w:color w:val="000000"/>
            </w:rPr>
            <w:t>(</w:t>
          </w:r>
          <w:proofErr w:type="spellStart"/>
          <w:r w:rsidR="001E1935" w:rsidRPr="001E1935">
            <w:rPr>
              <w:color w:val="000000"/>
            </w:rPr>
            <w:t>Alyaz</w:t>
          </w:r>
          <w:proofErr w:type="spellEnd"/>
          <w:r w:rsidR="001E1935" w:rsidRPr="001E1935">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1E1935" w:rsidRPr="001E1935">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1E1935" w:rsidRPr="001E1935">
            <w:rPr>
              <w:color w:val="000000"/>
            </w:rPr>
            <w:t>(</w:t>
          </w:r>
          <w:proofErr w:type="spellStart"/>
          <w:r w:rsidR="001E1935" w:rsidRPr="001E1935">
            <w:rPr>
              <w:color w:val="000000"/>
            </w:rPr>
            <w:t>SeriousGeoGames</w:t>
          </w:r>
          <w:proofErr w:type="spellEnd"/>
          <w:r w:rsidR="001E1935" w:rsidRPr="001E1935">
            <w:rPr>
              <w:color w:val="000000"/>
            </w:rPr>
            <w:t xml:space="preserve"> Lab 2022)</w:t>
          </w:r>
        </w:sdtContent>
      </w:sdt>
      <w:r>
        <w:t>.</w:t>
      </w:r>
    </w:p>
    <w:p w14:paraId="423E609B" w14:textId="4FA7BF61"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1E1935" w:rsidRPr="001E1935">
            <w:rPr>
              <w:color w:val="000000"/>
            </w:rPr>
            <w:t>(</w:t>
          </w:r>
          <w:proofErr w:type="spellStart"/>
          <w:r w:rsidR="001E1935" w:rsidRPr="001E1935">
            <w:rPr>
              <w:color w:val="000000"/>
            </w:rPr>
            <w:t>Rossano</w:t>
          </w:r>
          <w:proofErr w:type="spellEnd"/>
          <w:r w:rsidR="001E1935" w:rsidRPr="001E1935">
            <w:rPr>
              <w:color w:val="000000"/>
            </w:rPr>
            <w:t xml:space="preserve">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1E1935" w:rsidRPr="001E1935">
            <w:rPr>
              <w:color w:val="000000"/>
            </w:rPr>
            <w:t>(</w:t>
          </w:r>
          <w:proofErr w:type="spellStart"/>
          <w:r w:rsidR="001E1935" w:rsidRPr="001E1935">
            <w:rPr>
              <w:color w:val="000000"/>
            </w:rPr>
            <w:t>Papastergiou</w:t>
          </w:r>
          <w:proofErr w:type="spellEnd"/>
          <w:r w:rsidR="001E1935" w:rsidRPr="001E1935">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1E1935" w:rsidRPr="001E1935">
            <w:rPr>
              <w:color w:val="000000"/>
            </w:rPr>
            <w:t>(Ullah et al. 2022, p.202)</w:t>
          </w:r>
        </w:sdtContent>
      </w:sdt>
      <w:r w:rsidR="002C1BD1">
        <w:t xml:space="preserve">. </w:t>
      </w:r>
    </w:p>
    <w:p w14:paraId="5AE0DA69" w14:textId="128EA813" w:rsidR="003320EC" w:rsidRDefault="005D2ADF" w:rsidP="00DA213A">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1E1935" w:rsidRPr="001E1935">
            <w:rPr>
              <w:color w:val="000000"/>
            </w:rPr>
            <w:t>(Sandbrook et al. 2014)</w:t>
          </w:r>
        </w:sdtContent>
      </w:sdt>
      <w:r w:rsidR="0090584A">
        <w:rPr>
          <w:color w:val="000000"/>
        </w:rPr>
        <w:t>.</w:t>
      </w:r>
      <w:r w:rsidR="00356728">
        <w:rPr>
          <w:color w:val="000000"/>
        </w:rPr>
        <w:t xml:space="preserve"> </w:t>
      </w:r>
    </w:p>
    <w:p w14:paraId="20ECD723" w14:textId="77777777" w:rsidR="00AD6FC8" w:rsidRDefault="00AD6FC8" w:rsidP="00AD6FC8">
      <w:pPr>
        <w:pStyle w:val="Heading2"/>
      </w:pPr>
      <w:bookmarkStart w:id="1" w:name="_Toc120559349"/>
    </w:p>
    <w:p w14:paraId="45B0AEAA" w14:textId="26297EA9" w:rsidR="00AD6FC8" w:rsidRDefault="00AD6FC8" w:rsidP="00AD6FC8">
      <w:pPr>
        <w:pStyle w:val="Heading2"/>
      </w:pPr>
      <w:r>
        <w:t>User Analysis</w:t>
      </w:r>
      <w:bookmarkEnd w:id="1"/>
    </w:p>
    <w:p w14:paraId="03AB7436" w14:textId="6FD9D35E"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1E1935" w:rsidRPr="001E1935">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1E1935" w:rsidRPr="001E1935">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being to educate and potentially influence a change in behaviour with regards to the relationship between biodiversity and climate change in ‘winterbourne’ chalk streams. </w:t>
      </w:r>
    </w:p>
    <w:p w14:paraId="15B97B17" w14:textId="6E1467CB" w:rsidR="00AD6FC8" w:rsidRPr="00AD6FC8" w:rsidRDefault="00AD6FC8" w:rsidP="00DA213A">
      <w:pPr>
        <w:rPr>
          <w:color w:val="000000"/>
        </w:rPr>
      </w:pPr>
      <w:r>
        <w:rPr>
          <w:color w:val="000000"/>
        </w:rPr>
        <w:t xml:space="preserve">A common concern when developing games for sustainability and conservation is whether it is able to capture the interest of the player </w:t>
      </w:r>
      <w:r>
        <w:rPr>
          <w:b/>
          <w:bCs/>
          <w:color w:val="000000"/>
        </w:rPr>
        <w:t>[SOMETHING HERE?]</w:t>
      </w:r>
      <w:r>
        <w:rPr>
          <w:color w:val="000000"/>
        </w:rPr>
        <w:t>.</w:t>
      </w:r>
    </w:p>
    <w:p w14:paraId="65F0ABAE" w14:textId="2FBBFC7C" w:rsidR="00274C97" w:rsidRDefault="00274C97" w:rsidP="00DA213A">
      <w:r>
        <w:rPr>
          <w:color w:val="000000"/>
        </w:rPr>
        <w:t>There are currently numerous educational games for biodiversity and conservation, a particularly relevant one that matches the subject matter of this project</w:t>
      </w:r>
    </w:p>
    <w:p w14:paraId="6F37D8CE" w14:textId="6E0CFF4F" w:rsidR="00A62F5E" w:rsidRDefault="00A62F5E" w:rsidP="00DA213A">
      <w:r>
        <w:t xml:space="preserve">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p>
    <w:p w14:paraId="5B6062AB" w14:textId="21E67551" w:rsidR="005421D5" w:rsidRDefault="005421D5" w:rsidP="00DA213A">
      <w:r>
        <w:t>Similarly,</w:t>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2" w:name="_Toc120559350"/>
      <w:r>
        <w:lastRenderedPageBreak/>
        <w:t>Task Analysis</w:t>
      </w:r>
      <w:bookmarkEnd w:id="2"/>
    </w:p>
    <w:p w14:paraId="77239DD7" w14:textId="55FF71E3" w:rsidR="00A1030F" w:rsidRDefault="005421D5" w:rsidP="00DA213A">
      <w:r>
        <w:t>Based on this understanding of the impact serious games has on sustainability education, the next factor to consider are the relevant guidelines involved in ensuring that the game</w:t>
      </w:r>
      <w:r w:rsidR="00A1030F">
        <w:t>’s objectives and tasks are</w:t>
      </w:r>
      <w:r>
        <w:t xml:space="preserve"> designed in a manner that best communicates and educates individuals on the relevant subject matter.</w:t>
      </w:r>
    </w:p>
    <w:p w14:paraId="3469F3FC" w14:textId="4919A033"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3" w:name="_Toc120559351"/>
      <w:r>
        <w:t>Environment Analysis</w:t>
      </w:r>
      <w:bookmarkEnd w:id="3"/>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4" w:name="_Toc120559352"/>
      <w:r>
        <w:lastRenderedPageBreak/>
        <w:t>Design Matrix</w:t>
      </w:r>
      <w:bookmarkEnd w:id="4"/>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5E99206" w14:textId="1B935C30" w:rsidR="003B3878" w:rsidRDefault="003B3878">
            <w:r w:rsidRPr="003B3878">
              <w:t>Client notes based on Green Academy’s briefing</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2A8A7B7D" w14:textId="3608BF14" w:rsidR="00A67B2C" w:rsidRDefault="00A67B2C">
            <w:r w:rsidRPr="003B3878">
              <w:t>Client notes based on Green Academy’s briefing</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304BF61F" w14:textId="600C5E77" w:rsidR="0075210A" w:rsidRDefault="0075210A">
            <w:r w:rsidRPr="003B3878">
              <w:t>Client notes based on Green Academy’s briefing</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proofErr w:type="spellStart"/>
            <w:r>
              <w:t>Crabby’s</w:t>
            </w:r>
            <w:proofErr w:type="spellEnd"/>
            <w:r>
              <w:t xml:space="preserve">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77777777" w:rsidR="003B3878" w:rsidRDefault="003B3878"/>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5" w:name="_Toc120559353"/>
      <w:r>
        <w:lastRenderedPageBreak/>
        <w:t>Design Document</w:t>
      </w:r>
      <w:bookmarkEnd w:id="5"/>
    </w:p>
    <w:p w14:paraId="49CB7E77" w14:textId="77777777" w:rsidR="006A585D" w:rsidRDefault="006A585D" w:rsidP="003C564F">
      <w:pPr>
        <w:pStyle w:val="Heading2"/>
      </w:pPr>
      <w:bookmarkStart w:id="6" w:name="_Toc120559354"/>
      <w:r>
        <w:t>Title of the Game</w:t>
      </w:r>
      <w:bookmarkEnd w:id="6"/>
    </w:p>
    <w:p w14:paraId="34C3E524" w14:textId="1E025BAA" w:rsidR="006A585D" w:rsidRDefault="006A585D" w:rsidP="006A585D">
      <w:r>
        <w:t>Winterbourne Babysitter</w:t>
      </w:r>
    </w:p>
    <w:p w14:paraId="1DCDFD6C" w14:textId="46583B19" w:rsidR="003C564F" w:rsidRDefault="003C564F" w:rsidP="003C564F">
      <w:pPr>
        <w:pStyle w:val="Heading2"/>
      </w:pPr>
      <w:bookmarkStart w:id="7" w:name="_Toc120559355"/>
      <w:r>
        <w:t>Game Overview</w:t>
      </w:r>
      <w:bookmarkEnd w:id="7"/>
    </w:p>
    <w:p w14:paraId="31028403" w14:textId="0743B2A3" w:rsidR="00B1457B" w:rsidRDefault="00B1457B" w:rsidP="00B1457B">
      <w:r>
        <w:t>The Winterbourne Babysitter is a single-player web-browser-hosted game set in an allegorical fantasy village scene based on the winterbourne chalk streams. The village residents are made up of the whimsical biodiversity that can be found in such a place. Players enter the game as a tiny Kobold 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8" w:name="_Toc120559356"/>
      <w:r>
        <w:t>Core Objectives</w:t>
      </w:r>
      <w:bookmarkEnd w:id="8"/>
    </w:p>
    <w:p w14:paraId="0BF9D175" w14:textId="45104AB5" w:rsidR="00D95331" w:rsidRDefault="00D95331" w:rsidP="00D95331">
      <w:r>
        <w:t xml:space="preserve">The core objective of Winterbourne Babysitter is that the player aids the community in surviving and thriving for as long as possible. To achieve this, the game mechanic is broken down into two different elements. The first being the questing mechanic wherein p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57263CF0" w:rsidR="00D95331" w:rsidRPr="00D95331" w:rsidRDefault="00D95331" w:rsidP="00D95331">
      <w:r>
        <w:t>The other mechanic is the resource management mechanic.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9" w:name="_Toc120559357"/>
      <w:r>
        <w:t>Gameplay Theme</w:t>
      </w:r>
      <w:bookmarkEnd w:id="9"/>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10" w:name="_Toc120559358"/>
      <w:r>
        <w:lastRenderedPageBreak/>
        <w:t>Game Structure</w:t>
      </w:r>
      <w:bookmarkEnd w:id="10"/>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11" w:name="_Toc120559359"/>
      <w:r>
        <w:t>Distinctive Features</w:t>
      </w:r>
      <w:bookmarkEnd w:id="11"/>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12" w:name="_Toc120559360"/>
      <w:r>
        <w:lastRenderedPageBreak/>
        <w:t>Important Assets</w:t>
      </w:r>
      <w:bookmarkEnd w:id="12"/>
    </w:p>
    <w:p w14:paraId="08BED617" w14:textId="42A2F62B" w:rsidR="00332EB5" w:rsidRDefault="00332EB5" w:rsidP="00332EB5">
      <w:r>
        <w:t>As Winterbourne Babysitter will move between two distinct periods, it will also utilise two different locations that the player will be based in. This will be the nursery and the workshop. Both scenes will be designed using ‘</w:t>
      </w:r>
      <w:proofErr w:type="spellStart"/>
      <w:r>
        <w:t>DungeonDraft</w:t>
      </w:r>
      <w:proofErr w:type="spellEnd"/>
      <w:r>
        <w:t xml:space="preserve">’, a fantasy map creation tool so that its aesthetics are in line with the rest of the game’s fantasy elements. </w:t>
      </w:r>
      <w:r w:rsidR="004255D0">
        <w:t>For the player character, the Kobold, a pixel art sprite sheet will be designed in Photoshop to compliment the scenery used. NPC characters will also have similar pixel art sprite sheets designed for them so that simplistic animations can be used within the game to denote mood and tone for the conversation text that’s displayed.</w:t>
      </w:r>
      <w:r w:rsidR="00D17C5B">
        <w:t xml:space="preserve"> </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2CDB619E"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1E1935" w:rsidRPr="001E1935">
            <w:rPr>
              <w:color w:val="000000"/>
            </w:rPr>
            <w:t>(Tabletop Audio 2022)</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13" w:name="_Toc120559361"/>
      <w:r>
        <w:t>Reward and Scoring Mechanism</w:t>
      </w:r>
      <w:bookmarkEnd w:id="13"/>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14" w:name="_Toc120559362"/>
      <w:r>
        <w:t>Control Mechanism</w:t>
      </w:r>
      <w:bookmarkEnd w:id="14"/>
    </w:p>
    <w:p w14:paraId="26DFA09C" w14:textId="41F7BB3A" w:rsidR="006A585D" w:rsidRPr="006A585D" w:rsidRDefault="006A585D" w:rsidP="006A585D">
      <w:r>
        <w:t xml:space="preserve">Winterbourne Babysitter is controlled via a </w:t>
      </w:r>
      <w:r w:rsidR="008322F0">
        <w:t>‘</w:t>
      </w:r>
      <w:r>
        <w:t>point and click</w:t>
      </w:r>
      <w:r w:rsidR="008322F0">
        <w:t>’</w:t>
      </w:r>
      <w:r>
        <w:t xml:space="preserve"> navigation and interaction system using a mouse. </w:t>
      </w:r>
    </w:p>
    <w:p w14:paraId="1A30D4E8" w14:textId="77777777" w:rsidR="005C39E3" w:rsidRDefault="005C39E3">
      <w:pPr>
        <w:rPr>
          <w:rFonts w:asciiTheme="majorHAnsi" w:eastAsiaTheme="majorEastAsia" w:hAnsiTheme="majorHAnsi" w:cstheme="majorBidi"/>
          <w:color w:val="2F5496" w:themeColor="accent1" w:themeShade="BF"/>
          <w:sz w:val="26"/>
          <w:szCs w:val="26"/>
        </w:rPr>
      </w:pPr>
      <w:bookmarkStart w:id="15" w:name="_Toc120559363"/>
      <w:r>
        <w:br w:type="page"/>
      </w:r>
    </w:p>
    <w:p w14:paraId="41E72A50" w14:textId="6FD003DB" w:rsidR="003C564F" w:rsidRDefault="003C564F" w:rsidP="003C564F">
      <w:pPr>
        <w:pStyle w:val="Heading2"/>
      </w:pPr>
      <w:r>
        <w:lastRenderedPageBreak/>
        <w:t>Interface Mechanism</w:t>
      </w:r>
      <w:bookmarkEnd w:id="15"/>
    </w:p>
    <w:p w14:paraId="26F36032" w14:textId="77777777" w:rsidR="003C564F" w:rsidRDefault="003C564F">
      <w:pPr>
        <w:rPr>
          <w:rFonts w:asciiTheme="majorHAnsi" w:eastAsiaTheme="majorEastAsia" w:hAnsiTheme="majorHAnsi" w:cstheme="majorBidi"/>
          <w:color w:val="2F5496" w:themeColor="accent1" w:themeShade="BF"/>
          <w:sz w:val="26"/>
          <w:szCs w:val="26"/>
        </w:rPr>
      </w:pPr>
      <w:r>
        <w:br w:type="page"/>
      </w:r>
    </w:p>
    <w:p w14:paraId="5B062DE0" w14:textId="5FCCE5E4" w:rsidR="003C564F" w:rsidRDefault="003C564F" w:rsidP="003C564F">
      <w:pPr>
        <w:pStyle w:val="Heading1"/>
      </w:pPr>
      <w:bookmarkStart w:id="16" w:name="_Toc120559364"/>
      <w:r>
        <w:lastRenderedPageBreak/>
        <w:t>Storyboard</w:t>
      </w:r>
      <w:bookmarkEnd w:id="16"/>
    </w:p>
    <w:p w14:paraId="529C3BE3" w14:textId="77777777" w:rsidR="003C564F" w:rsidRDefault="003C564F">
      <w:pPr>
        <w:rPr>
          <w:rFonts w:asciiTheme="majorHAnsi" w:eastAsiaTheme="majorEastAsia" w:hAnsiTheme="majorHAnsi" w:cstheme="majorBidi"/>
          <w:color w:val="2F5496" w:themeColor="accent1" w:themeShade="BF"/>
          <w:sz w:val="32"/>
          <w:szCs w:val="32"/>
        </w:rPr>
      </w:pPr>
      <w:r>
        <w:br w:type="page"/>
      </w:r>
    </w:p>
    <w:p w14:paraId="441474AD" w14:textId="4FE437AB" w:rsidR="006F0024" w:rsidRDefault="003C564F" w:rsidP="003C564F">
      <w:pPr>
        <w:pStyle w:val="Heading1"/>
      </w:pPr>
      <w:bookmarkStart w:id="17" w:name="_Toc120559365"/>
      <w:r>
        <w:lastRenderedPageBreak/>
        <w:t>References</w:t>
      </w:r>
      <w:bookmarkEnd w:id="17"/>
    </w:p>
    <w:sdt>
      <w:sdtPr>
        <w:rPr>
          <w:rFonts w:asciiTheme="majorHAnsi" w:eastAsiaTheme="majorEastAsia" w:hAnsiTheme="majorHAnsi" w:cstheme="majorBidi"/>
          <w:color w:val="2F5496" w:themeColor="accent1" w:themeShade="BF"/>
          <w:sz w:val="32"/>
          <w:szCs w:val="32"/>
        </w:rPr>
        <w:tag w:val="MENDELEY_BIBLIOGRAPHY"/>
        <w:id w:val="-1449386657"/>
        <w:placeholder>
          <w:docPart w:val="DefaultPlaceholder_-1854013440"/>
        </w:placeholder>
      </w:sdtPr>
      <w:sdtContent>
        <w:p w14:paraId="2A59CF1B" w14:textId="77777777" w:rsidR="001E1935" w:rsidRDefault="001E1935">
          <w:pPr>
            <w:autoSpaceDE w:val="0"/>
            <w:autoSpaceDN w:val="0"/>
            <w:ind w:hanging="480"/>
            <w:divId w:val="2000383243"/>
            <w:rPr>
              <w:rFonts w:eastAsia="Times New Roman"/>
              <w:sz w:val="24"/>
              <w:szCs w:val="24"/>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526B1832" w14:textId="77777777" w:rsidR="001E1935" w:rsidRDefault="001E1935">
          <w:pPr>
            <w:autoSpaceDE w:val="0"/>
            <w:autoSpaceDN w:val="0"/>
            <w:ind w:hanging="480"/>
            <w:divId w:val="1657301293"/>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718C2AC0" w14:textId="77777777" w:rsidR="001E1935" w:rsidRDefault="001E1935">
          <w:pPr>
            <w:autoSpaceDE w:val="0"/>
            <w:autoSpaceDN w:val="0"/>
            <w:ind w:hanging="480"/>
            <w:divId w:val="45228791"/>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2950F9DE" w14:textId="77777777" w:rsidR="001E1935" w:rsidRDefault="001E1935">
          <w:pPr>
            <w:autoSpaceDE w:val="0"/>
            <w:autoSpaceDN w:val="0"/>
            <w:ind w:hanging="480"/>
            <w:divId w:val="212095002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228E85B4" w14:textId="77777777" w:rsidR="001E1935" w:rsidRDefault="001E1935">
          <w:pPr>
            <w:autoSpaceDE w:val="0"/>
            <w:autoSpaceDN w:val="0"/>
            <w:ind w:hanging="480"/>
            <w:divId w:val="1675766352"/>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50AC0BE1" w14:textId="77777777" w:rsidR="001E1935" w:rsidRDefault="001E1935">
          <w:pPr>
            <w:autoSpaceDE w:val="0"/>
            <w:autoSpaceDN w:val="0"/>
            <w:ind w:hanging="480"/>
            <w:divId w:val="1515413277"/>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3508722" w14:textId="77777777" w:rsidR="001E1935" w:rsidRDefault="001E1935">
          <w:pPr>
            <w:autoSpaceDE w:val="0"/>
            <w:autoSpaceDN w:val="0"/>
            <w:ind w:hanging="480"/>
            <w:divId w:val="249701238"/>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735D1FBB" w14:textId="77777777" w:rsidR="001E1935" w:rsidRDefault="001E1935">
          <w:pPr>
            <w:autoSpaceDE w:val="0"/>
            <w:autoSpaceDN w:val="0"/>
            <w:ind w:hanging="480"/>
            <w:divId w:val="1846433215"/>
            <w:rPr>
              <w:rFonts w:eastAsia="Times New Roman"/>
            </w:rPr>
          </w:pPr>
          <w:r>
            <w:rPr>
              <w:rFonts w:eastAsia="Times New Roman"/>
            </w:rPr>
            <w:t>Serious Brothers, 2022. Imagine Earth - Planetary Colonization [online]. Available at: https://www.imagineearth.info/ [Accessed 27 November 2022].</w:t>
          </w:r>
        </w:p>
        <w:p w14:paraId="569736DA" w14:textId="77777777" w:rsidR="001E1935" w:rsidRDefault="001E1935">
          <w:pPr>
            <w:autoSpaceDE w:val="0"/>
            <w:autoSpaceDN w:val="0"/>
            <w:ind w:hanging="480"/>
            <w:divId w:val="287979341"/>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02203505" w14:textId="77777777" w:rsidR="001E1935" w:rsidRDefault="001E1935">
          <w:pPr>
            <w:autoSpaceDE w:val="0"/>
            <w:autoSpaceDN w:val="0"/>
            <w:ind w:hanging="480"/>
            <w:divId w:val="769668878"/>
            <w:rPr>
              <w:rFonts w:eastAsia="Times New Roman"/>
            </w:rPr>
          </w:pPr>
          <w:r>
            <w:rPr>
              <w:rFonts w:eastAsia="Times New Roman"/>
            </w:rPr>
            <w:t>Tabletop Audio, 2022. Ambiences and Music for Tabletop Role Playing Games [online]. Available at: https://tabletopaudio.com/ [Accessed 28 November 2022].</w:t>
          </w:r>
        </w:p>
        <w:p w14:paraId="289EC2E8" w14:textId="77777777" w:rsidR="001E1935" w:rsidRDefault="001E1935">
          <w:pPr>
            <w:autoSpaceDE w:val="0"/>
            <w:autoSpaceDN w:val="0"/>
            <w:ind w:hanging="480"/>
            <w:divId w:val="630326768"/>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6DA7F9B3" w14:textId="77777777" w:rsidR="001E1935" w:rsidRDefault="001E1935">
          <w:pPr>
            <w:autoSpaceDE w:val="0"/>
            <w:autoSpaceDN w:val="0"/>
            <w:ind w:hanging="480"/>
            <w:divId w:val="1637494611"/>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60233A71" w14:textId="77777777" w:rsidR="001E1935" w:rsidRDefault="001E1935">
          <w:pPr>
            <w:autoSpaceDE w:val="0"/>
            <w:autoSpaceDN w:val="0"/>
            <w:ind w:hanging="480"/>
            <w:divId w:val="523255058"/>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013872F1" w14:textId="4285E8FA" w:rsidR="006F0024" w:rsidRDefault="001E1935">
          <w:pPr>
            <w:rPr>
              <w:rFonts w:asciiTheme="majorHAnsi" w:eastAsiaTheme="majorEastAsia" w:hAnsiTheme="majorHAnsi" w:cstheme="majorBidi"/>
              <w:color w:val="2F5496" w:themeColor="accent1" w:themeShade="BF"/>
              <w:sz w:val="32"/>
              <w:szCs w:val="32"/>
            </w:rPr>
          </w:pPr>
          <w:r>
            <w:rPr>
              <w:rFonts w:eastAsia="Times New Roman"/>
            </w:rPr>
            <w:t> </w:t>
          </w:r>
        </w:p>
      </w:sdtContent>
    </w:sdt>
    <w:sectPr w:rsidR="006F0024" w:rsidSect="009F77F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qwUACpYpQCwAAAA="/>
  </w:docVars>
  <w:rsids>
    <w:rsidRoot w:val="002A5084"/>
    <w:rsid w:val="0003430C"/>
    <w:rsid w:val="0004377C"/>
    <w:rsid w:val="00076DED"/>
    <w:rsid w:val="0008208B"/>
    <w:rsid w:val="00110C56"/>
    <w:rsid w:val="00150814"/>
    <w:rsid w:val="001815B3"/>
    <w:rsid w:val="0019081E"/>
    <w:rsid w:val="001B1B12"/>
    <w:rsid w:val="001B2BEA"/>
    <w:rsid w:val="001E1935"/>
    <w:rsid w:val="00254CCE"/>
    <w:rsid w:val="00263B1C"/>
    <w:rsid w:val="00274C97"/>
    <w:rsid w:val="00275709"/>
    <w:rsid w:val="002A5084"/>
    <w:rsid w:val="002C1BD1"/>
    <w:rsid w:val="002C23CF"/>
    <w:rsid w:val="003320EC"/>
    <w:rsid w:val="00332EB5"/>
    <w:rsid w:val="00356728"/>
    <w:rsid w:val="003632AF"/>
    <w:rsid w:val="003A54DC"/>
    <w:rsid w:val="003B3878"/>
    <w:rsid w:val="003C564F"/>
    <w:rsid w:val="003E35DF"/>
    <w:rsid w:val="003E3AD5"/>
    <w:rsid w:val="003E6DE7"/>
    <w:rsid w:val="004255D0"/>
    <w:rsid w:val="0043787E"/>
    <w:rsid w:val="00477EE4"/>
    <w:rsid w:val="004D292B"/>
    <w:rsid w:val="005421D5"/>
    <w:rsid w:val="00586104"/>
    <w:rsid w:val="005A0B19"/>
    <w:rsid w:val="005A6C4C"/>
    <w:rsid w:val="005C39E3"/>
    <w:rsid w:val="005D21D6"/>
    <w:rsid w:val="005D2ADF"/>
    <w:rsid w:val="00620AA0"/>
    <w:rsid w:val="006370B8"/>
    <w:rsid w:val="006453E0"/>
    <w:rsid w:val="006604AF"/>
    <w:rsid w:val="00685755"/>
    <w:rsid w:val="006A585D"/>
    <w:rsid w:val="006E1DE5"/>
    <w:rsid w:val="006F0024"/>
    <w:rsid w:val="00750ACD"/>
    <w:rsid w:val="0075210A"/>
    <w:rsid w:val="00770460"/>
    <w:rsid w:val="007910F8"/>
    <w:rsid w:val="007D5439"/>
    <w:rsid w:val="00817773"/>
    <w:rsid w:val="008322F0"/>
    <w:rsid w:val="008443D9"/>
    <w:rsid w:val="00863A78"/>
    <w:rsid w:val="00865AA7"/>
    <w:rsid w:val="008931D8"/>
    <w:rsid w:val="0089407A"/>
    <w:rsid w:val="008B4482"/>
    <w:rsid w:val="008F490D"/>
    <w:rsid w:val="0090584A"/>
    <w:rsid w:val="00915385"/>
    <w:rsid w:val="0093131E"/>
    <w:rsid w:val="009428D1"/>
    <w:rsid w:val="00955749"/>
    <w:rsid w:val="009C757E"/>
    <w:rsid w:val="009E7221"/>
    <w:rsid w:val="009F77F8"/>
    <w:rsid w:val="00A1030F"/>
    <w:rsid w:val="00A1418F"/>
    <w:rsid w:val="00A238F9"/>
    <w:rsid w:val="00A41E86"/>
    <w:rsid w:val="00A531E5"/>
    <w:rsid w:val="00A62F5E"/>
    <w:rsid w:val="00A67B2C"/>
    <w:rsid w:val="00AD6FC8"/>
    <w:rsid w:val="00AE3EFE"/>
    <w:rsid w:val="00B101C2"/>
    <w:rsid w:val="00B1457B"/>
    <w:rsid w:val="00B302C9"/>
    <w:rsid w:val="00B52B67"/>
    <w:rsid w:val="00BD45FE"/>
    <w:rsid w:val="00BE3A10"/>
    <w:rsid w:val="00C413B0"/>
    <w:rsid w:val="00C94F23"/>
    <w:rsid w:val="00D17C5B"/>
    <w:rsid w:val="00D26C86"/>
    <w:rsid w:val="00D369F4"/>
    <w:rsid w:val="00D44114"/>
    <w:rsid w:val="00D51E14"/>
    <w:rsid w:val="00D84C8C"/>
    <w:rsid w:val="00D95331"/>
    <w:rsid w:val="00D957EA"/>
    <w:rsid w:val="00DA021B"/>
    <w:rsid w:val="00DA213A"/>
    <w:rsid w:val="00DB7783"/>
    <w:rsid w:val="00DC1CDE"/>
    <w:rsid w:val="00DF3B43"/>
    <w:rsid w:val="00E101E2"/>
    <w:rsid w:val="00E71FC7"/>
    <w:rsid w:val="00ED5B37"/>
    <w:rsid w:val="00EE09C6"/>
    <w:rsid w:val="00F566A9"/>
    <w:rsid w:val="00FA538F"/>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742DBF"/>
    <w:rsid w:val="00787325"/>
    <w:rsid w:val="00AF1797"/>
    <w:rsid w:val="00C065A9"/>
    <w:rsid w:val="00E25A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2</Pages>
  <Words>2931</Words>
  <Characters>1671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1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95</cp:revision>
  <dcterms:created xsi:type="dcterms:W3CDTF">2022-10-26T16:31:00Z</dcterms:created>
  <dcterms:modified xsi:type="dcterms:W3CDTF">2022-11-29T18:07:00Z</dcterms:modified>
</cp:coreProperties>
</file>